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0875" w:rsidRDefault="005F770B">
      <w:r>
        <w:t xml:space="preserve">Discussion Question </w:t>
      </w:r>
    </w:p>
    <w:p w:rsidR="005F770B" w:rsidRPr="005F770B" w:rsidRDefault="005F770B" w:rsidP="005F770B">
      <w:r w:rsidRPr="005F770B">
        <w:t>Did the colonists have the right idea in being practical about courtship? Or should courtship always involve love?</w:t>
      </w:r>
      <w:r>
        <w:t xml:space="preserve"> (200 words)</w:t>
      </w:r>
    </w:p>
    <w:p w:rsidR="005F770B" w:rsidRPr="005F770B" w:rsidRDefault="005F770B" w:rsidP="005F770B">
      <w:r w:rsidRPr="005F770B">
        <w:br/>
      </w:r>
    </w:p>
    <w:p w:rsidR="005F770B" w:rsidRDefault="005F770B" w:rsidP="005F770B">
      <w:r w:rsidRPr="005F770B">
        <w:t>Talk to your parents, grandparents or other people we know about dating in the 1950`</w:t>
      </w:r>
      <w:proofErr w:type="gramStart"/>
      <w:r w:rsidRPr="005F770B">
        <w:t>s ,</w:t>
      </w:r>
      <w:proofErr w:type="gramEnd"/>
      <w:r w:rsidRPr="005F770B">
        <w:t> 1960`s and 1970`s.What were some of the advantages and disadvantages of the dating rituals?</w:t>
      </w:r>
      <w:r>
        <w:t xml:space="preserve"> (200 words)</w:t>
      </w:r>
    </w:p>
    <w:p w:rsidR="005F770B" w:rsidRDefault="005F770B" w:rsidP="005F770B"/>
    <w:p w:rsidR="005F770B" w:rsidRDefault="005F770B" w:rsidP="005F770B">
      <w:r>
        <w:t>Use this Info when answering the questions:</w:t>
      </w:r>
    </w:p>
    <w:p w:rsidR="005F770B" w:rsidRDefault="005F770B" w:rsidP="005F770B">
      <w:r>
        <w:t>I am a male college student just turned 27.</w:t>
      </w:r>
    </w:p>
    <w:p w:rsidR="005F770B" w:rsidRDefault="005F770B" w:rsidP="005F770B">
      <w:r>
        <w:t xml:space="preserve">Family Background </w:t>
      </w:r>
    </w:p>
    <w:p w:rsidR="005F770B" w:rsidRDefault="005F770B" w:rsidP="005F770B">
      <w:r>
        <w:t xml:space="preserve">Indian </w:t>
      </w:r>
    </w:p>
    <w:p w:rsidR="005F770B" w:rsidRDefault="005F770B" w:rsidP="005F770B">
      <w:r>
        <w:t>Parents got arraigned marriage.</w:t>
      </w:r>
    </w:p>
    <w:p w:rsidR="005F770B" w:rsidRPr="005F770B" w:rsidRDefault="005F770B" w:rsidP="005F770B">
      <w:pPr>
        <w:rPr>
          <w:rFonts w:ascii="Arial Black" w:hAnsi="Arial Black"/>
          <w:b/>
          <w:bCs/>
          <w:color w:val="FF0000"/>
          <w:sz w:val="40"/>
          <w:szCs w:val="40"/>
        </w:rPr>
      </w:pPr>
      <w:r w:rsidRPr="005F770B">
        <w:rPr>
          <w:rFonts w:ascii="Arial Black" w:hAnsi="Arial Black"/>
          <w:b/>
          <w:bCs/>
          <w:color w:val="FF0000"/>
          <w:sz w:val="40"/>
          <w:szCs w:val="40"/>
        </w:rPr>
        <w:t xml:space="preserve">NO Plagiarism At all </w:t>
      </w:r>
    </w:p>
    <w:p w:rsidR="005F770B" w:rsidRDefault="005F770B" w:rsidP="005F770B">
      <w:pPr>
        <w:rPr>
          <w:color w:val="FF0000"/>
        </w:rPr>
      </w:pPr>
      <w:r w:rsidRPr="005F770B">
        <w:rPr>
          <w:rFonts w:ascii="Arial Black" w:hAnsi="Arial Black"/>
          <w:b/>
          <w:bCs/>
          <w:color w:val="FF0000"/>
          <w:sz w:val="40"/>
          <w:szCs w:val="40"/>
        </w:rPr>
        <w:t>Own Words only no additional source</w:t>
      </w:r>
      <w:r>
        <w:rPr>
          <w:color w:val="FF0000"/>
        </w:rPr>
        <w:t xml:space="preserve">. </w:t>
      </w:r>
    </w:p>
    <w:p w:rsidR="005F770B" w:rsidRDefault="005F770B" w:rsidP="005F770B">
      <w:r>
        <w:rPr>
          <w:color w:val="FF0000"/>
        </w:rPr>
        <w:t>Thank you!!</w:t>
      </w:r>
      <w:bookmarkStart w:id="0" w:name="_GoBack"/>
      <w:bookmarkEnd w:id="0"/>
    </w:p>
    <w:p w:rsidR="005F770B" w:rsidRPr="005F770B" w:rsidRDefault="005F770B" w:rsidP="005F770B"/>
    <w:p w:rsidR="005F770B" w:rsidRDefault="005F770B"/>
    <w:sectPr w:rsidR="005F77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tTA1NTU3MrEwMDVQ0lEKTi0uzszPAykwrAUA9GSUASwAAAA="/>
  </w:docVars>
  <w:rsids>
    <w:rsidRoot w:val="005F770B"/>
    <w:rsid w:val="00450875"/>
    <w:rsid w:val="005F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F1226F-5D00-4EDA-84DB-A7554CDBD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38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1</cp:revision>
  <dcterms:created xsi:type="dcterms:W3CDTF">2017-06-26T13:49:00Z</dcterms:created>
  <dcterms:modified xsi:type="dcterms:W3CDTF">2017-06-26T13:54:00Z</dcterms:modified>
</cp:coreProperties>
</file>